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600EB" w14:textId="3537C3D0" w:rsidR="003863CB" w:rsidRPr="003863CB" w:rsidRDefault="003863CB" w:rsidP="003863CB">
      <w:pPr>
        <w:spacing w:after="0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BB885D0" wp14:editId="324E81B6">
            <wp:simplePos x="0" y="0"/>
            <wp:positionH relativeFrom="column">
              <wp:posOffset>5676900</wp:posOffset>
            </wp:positionH>
            <wp:positionV relativeFrom="paragraph">
              <wp:posOffset>157480</wp:posOffset>
            </wp:positionV>
            <wp:extent cx="768350" cy="665903"/>
            <wp:effectExtent l="0" t="0" r="0" b="1270"/>
            <wp:wrapNone/>
            <wp:docPr id="1" name="Picture 1" descr="Graduation Cap Drawing at GetDrawings |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duation Cap Drawing at GetDrawings | Free downloa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628" cy="670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863CB">
        <w:rPr>
          <w:b/>
          <w:bCs/>
          <w:sz w:val="36"/>
          <w:szCs w:val="36"/>
        </w:rPr>
        <w:t>Post Secondary Campus Tour</w:t>
      </w:r>
    </w:p>
    <w:p w14:paraId="6FC20327" w14:textId="18679D81" w:rsidR="003863CB" w:rsidRDefault="00D117DB" w:rsidP="003863CB">
      <w:pP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ednesday, May 22</w:t>
      </w:r>
      <w:r w:rsidRPr="00D117DB">
        <w:rPr>
          <w:b/>
          <w:bCs/>
          <w:sz w:val="36"/>
          <w:szCs w:val="36"/>
          <w:vertAlign w:val="superscript"/>
        </w:rPr>
        <w:t>nd</w:t>
      </w:r>
      <w:r>
        <w:rPr>
          <w:b/>
          <w:bCs/>
          <w:sz w:val="36"/>
          <w:szCs w:val="36"/>
        </w:rPr>
        <w:t xml:space="preserve"> </w:t>
      </w:r>
      <w:r w:rsidR="003863CB" w:rsidRPr="003863CB">
        <w:rPr>
          <w:b/>
          <w:bCs/>
          <w:sz w:val="36"/>
          <w:szCs w:val="36"/>
        </w:rPr>
        <w:t xml:space="preserve">– </w:t>
      </w:r>
      <w:r>
        <w:rPr>
          <w:b/>
          <w:bCs/>
          <w:sz w:val="36"/>
          <w:szCs w:val="36"/>
        </w:rPr>
        <w:t>Friday, May 24</w:t>
      </w:r>
      <w:r w:rsidRPr="00D117DB">
        <w:rPr>
          <w:b/>
          <w:bCs/>
          <w:sz w:val="36"/>
          <w:szCs w:val="36"/>
          <w:vertAlign w:val="superscript"/>
        </w:rPr>
        <w:t>th</w:t>
      </w:r>
      <w:r>
        <w:rPr>
          <w:b/>
          <w:bCs/>
          <w:sz w:val="36"/>
          <w:szCs w:val="36"/>
        </w:rPr>
        <w:t>, 2024</w:t>
      </w:r>
    </w:p>
    <w:p w14:paraId="41F55989" w14:textId="589B2B93" w:rsidR="003863CB" w:rsidRDefault="003863CB" w:rsidP="003863CB">
      <w:pPr>
        <w:spacing w:after="0"/>
        <w:rPr>
          <w:b/>
          <w:bCs/>
          <w:sz w:val="36"/>
          <w:szCs w:val="36"/>
        </w:rPr>
      </w:pPr>
    </w:p>
    <w:p w14:paraId="53E39E5D" w14:textId="5A81D091" w:rsidR="003863CB" w:rsidRDefault="003863CB" w:rsidP="003863CB">
      <w:pPr>
        <w:spacing w:after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2B2CAF" wp14:editId="12402E44">
                <wp:simplePos x="0" y="0"/>
                <wp:positionH relativeFrom="column">
                  <wp:posOffset>2713567</wp:posOffset>
                </wp:positionH>
                <wp:positionV relativeFrom="paragraph">
                  <wp:posOffset>137795</wp:posOffset>
                </wp:positionV>
                <wp:extent cx="2038350" cy="1130300"/>
                <wp:effectExtent l="0" t="0" r="19050" b="127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11303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24C500" w14:textId="18E496D9" w:rsidR="003863CB" w:rsidRPr="003863CB" w:rsidRDefault="008505E7" w:rsidP="003863CB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Approx. </w:t>
                            </w:r>
                            <w:r w:rsidR="003863CB" w:rsidRPr="003863CB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Cost $</w:t>
                            </w: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2</w:t>
                            </w:r>
                            <w:r w:rsidR="003863CB" w:rsidRPr="003863CB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2B2CAF" id="Oval 2" o:spid="_x0000_s1026" style="position:absolute;margin-left:213.65pt;margin-top:10.85pt;width:160.5pt;height:8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" fillcolor="#4472c4 [3204]" strokecolor="#1f3763 [1604]" strokeweight="1pt">
                <v:stroke joinstyle="miter"/>
                <v:textbox>
                  <w:txbxContent>
                    <w:p w14:paraId="6024C500" w14:textId="18E496D9" w:rsidR="003863CB" w:rsidRPr="003863CB" w:rsidRDefault="008505E7" w:rsidP="003863CB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bCs/>
                          <w:sz w:val="44"/>
                          <w:szCs w:val="44"/>
                        </w:rPr>
                        <w:t xml:space="preserve">Approx. </w:t>
                      </w:r>
                      <w:r w:rsidR="003863CB" w:rsidRPr="003863CB">
                        <w:rPr>
                          <w:b/>
                          <w:bCs/>
                          <w:sz w:val="44"/>
                          <w:szCs w:val="44"/>
                        </w:rPr>
                        <w:t>Cost $</w:t>
                      </w:r>
                      <w:r>
                        <w:rPr>
                          <w:b/>
                          <w:bCs/>
                          <w:sz w:val="44"/>
                          <w:szCs w:val="44"/>
                        </w:rPr>
                        <w:t>2</w:t>
                      </w:r>
                      <w:r w:rsidR="003863CB" w:rsidRPr="003863CB">
                        <w:rPr>
                          <w:b/>
                          <w:bCs/>
                          <w:sz w:val="44"/>
                          <w:szCs w:val="44"/>
                        </w:rPr>
                        <w:t>0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sz w:val="24"/>
          <w:szCs w:val="24"/>
        </w:rPr>
        <w:t>Campus Tours:</w:t>
      </w:r>
    </w:p>
    <w:p w14:paraId="071971CC" w14:textId="3B18B1F9" w:rsidR="003863CB" w:rsidRPr="003863CB" w:rsidRDefault="003863CB" w:rsidP="003863CB">
      <w:pPr>
        <w:spacing w:after="0"/>
        <w:rPr>
          <w:sz w:val="24"/>
          <w:szCs w:val="24"/>
        </w:rPr>
      </w:pPr>
      <w:r w:rsidRPr="003863CB">
        <w:rPr>
          <w:sz w:val="24"/>
          <w:szCs w:val="24"/>
        </w:rPr>
        <w:t>University of BC</w:t>
      </w:r>
    </w:p>
    <w:p w14:paraId="3D708263" w14:textId="1F3E4B2C" w:rsidR="003863CB" w:rsidRPr="003863CB" w:rsidRDefault="003863CB" w:rsidP="003863CB">
      <w:pPr>
        <w:spacing w:after="0"/>
        <w:rPr>
          <w:sz w:val="24"/>
          <w:szCs w:val="24"/>
        </w:rPr>
      </w:pPr>
      <w:r w:rsidRPr="003863CB">
        <w:rPr>
          <w:sz w:val="24"/>
          <w:szCs w:val="24"/>
        </w:rPr>
        <w:t>Simon Fraser University</w:t>
      </w:r>
    </w:p>
    <w:p w14:paraId="33D69E2B" w14:textId="713DC1B0" w:rsidR="003863CB" w:rsidRPr="003863CB" w:rsidRDefault="003863CB" w:rsidP="003863CB">
      <w:pPr>
        <w:spacing w:after="0"/>
        <w:rPr>
          <w:sz w:val="24"/>
          <w:szCs w:val="24"/>
        </w:rPr>
      </w:pPr>
      <w:r w:rsidRPr="003863CB">
        <w:rPr>
          <w:sz w:val="24"/>
          <w:szCs w:val="24"/>
        </w:rPr>
        <w:t>BC Institute of Technology</w:t>
      </w:r>
    </w:p>
    <w:p w14:paraId="63BA356C" w14:textId="41DDB28B" w:rsidR="003863CB" w:rsidRPr="003863CB" w:rsidRDefault="003863CB" w:rsidP="003863CB">
      <w:pPr>
        <w:spacing w:after="0"/>
        <w:rPr>
          <w:sz w:val="24"/>
          <w:szCs w:val="24"/>
        </w:rPr>
      </w:pPr>
      <w:r w:rsidRPr="003863CB">
        <w:rPr>
          <w:sz w:val="24"/>
          <w:szCs w:val="24"/>
        </w:rPr>
        <w:t>Kwantlen Polytechnical University</w:t>
      </w:r>
    </w:p>
    <w:p w14:paraId="50C02266" w14:textId="21ED14A9" w:rsidR="003863CB" w:rsidRPr="003863CB" w:rsidRDefault="003863CB" w:rsidP="003863CB">
      <w:pPr>
        <w:spacing w:after="0"/>
        <w:rPr>
          <w:sz w:val="24"/>
          <w:szCs w:val="24"/>
        </w:rPr>
      </w:pPr>
      <w:r w:rsidRPr="003863CB">
        <w:rPr>
          <w:sz w:val="24"/>
          <w:szCs w:val="24"/>
        </w:rPr>
        <w:t>University of the Fraser Valley</w:t>
      </w:r>
    </w:p>
    <w:p w14:paraId="4174D589" w14:textId="0CE51706" w:rsidR="003863CB" w:rsidRDefault="003863CB"/>
    <w:p w14:paraId="2FAE0817" w14:textId="7555E12A" w:rsidR="003863CB" w:rsidRPr="003863CB" w:rsidRDefault="003863CB">
      <w:pPr>
        <w:rPr>
          <w:b/>
          <w:bCs/>
          <w:sz w:val="48"/>
          <w:szCs w:val="48"/>
        </w:rPr>
      </w:pPr>
      <w:r w:rsidRPr="003863CB">
        <w:rPr>
          <w:b/>
          <w:bCs/>
          <w:sz w:val="48"/>
          <w:szCs w:val="48"/>
        </w:rPr>
        <w:t>Application</w:t>
      </w:r>
      <w:r w:rsidR="00BF659A">
        <w:rPr>
          <w:b/>
          <w:bCs/>
          <w:sz w:val="48"/>
          <w:szCs w:val="48"/>
        </w:rPr>
        <w:t xml:space="preserve"> </w:t>
      </w:r>
    </w:p>
    <w:p w14:paraId="3DDB0174" w14:textId="3E1A146A" w:rsidR="003863CB" w:rsidRPr="003863CB" w:rsidRDefault="003863CB">
      <w:pPr>
        <w:rPr>
          <w:sz w:val="28"/>
          <w:szCs w:val="28"/>
        </w:rPr>
      </w:pPr>
      <w:r w:rsidRPr="003863CB">
        <w:rPr>
          <w:sz w:val="28"/>
          <w:szCs w:val="28"/>
        </w:rPr>
        <w:t>Name (first &amp; last): ___________________________________________________</w:t>
      </w:r>
      <w:r>
        <w:rPr>
          <w:sz w:val="28"/>
          <w:szCs w:val="28"/>
        </w:rPr>
        <w:t>____</w:t>
      </w:r>
      <w:r w:rsidRPr="003863CB">
        <w:rPr>
          <w:sz w:val="28"/>
          <w:szCs w:val="28"/>
        </w:rPr>
        <w:t>______</w:t>
      </w:r>
    </w:p>
    <w:p w14:paraId="2EF30DC9" w14:textId="6E1238A0" w:rsidR="003863CB" w:rsidRPr="003863CB" w:rsidRDefault="003863CB">
      <w:pPr>
        <w:rPr>
          <w:sz w:val="28"/>
          <w:szCs w:val="28"/>
        </w:rPr>
      </w:pPr>
      <w:r w:rsidRPr="003863CB">
        <w:rPr>
          <w:sz w:val="28"/>
          <w:szCs w:val="28"/>
        </w:rPr>
        <w:t>Contact email: _____________________________</w:t>
      </w:r>
      <w:r w:rsidRPr="003863CB">
        <w:rPr>
          <w:sz w:val="28"/>
          <w:szCs w:val="28"/>
        </w:rPr>
        <w:tab/>
        <w:t>Contact cell #: _________________</w:t>
      </w:r>
      <w:r>
        <w:rPr>
          <w:sz w:val="28"/>
          <w:szCs w:val="28"/>
        </w:rPr>
        <w:t>____</w:t>
      </w:r>
      <w:r w:rsidRPr="003863CB">
        <w:rPr>
          <w:sz w:val="28"/>
          <w:szCs w:val="28"/>
        </w:rPr>
        <w:t>___</w:t>
      </w:r>
    </w:p>
    <w:p w14:paraId="3E3EBA90" w14:textId="36294F66" w:rsidR="003863CB" w:rsidRPr="003863CB" w:rsidRDefault="003863CB">
      <w:pPr>
        <w:rPr>
          <w:sz w:val="28"/>
          <w:szCs w:val="28"/>
        </w:rPr>
      </w:pPr>
    </w:p>
    <w:p w14:paraId="69D7CC60" w14:textId="0ED742CA" w:rsidR="003863CB" w:rsidRPr="003863CB" w:rsidRDefault="003863CB">
      <w:pPr>
        <w:rPr>
          <w:sz w:val="28"/>
          <w:szCs w:val="28"/>
        </w:rPr>
      </w:pPr>
      <w:r w:rsidRPr="003863CB">
        <w:rPr>
          <w:sz w:val="28"/>
          <w:szCs w:val="28"/>
        </w:rPr>
        <w:t>What science and math courses are you taking at the grade 11/12 levels: 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38523E" w14:textId="77777777" w:rsidR="003863CB" w:rsidRPr="00BF659A" w:rsidRDefault="003863CB">
      <w:pPr>
        <w:rPr>
          <w:sz w:val="28"/>
          <w:szCs w:val="28"/>
        </w:rPr>
      </w:pPr>
    </w:p>
    <w:p w14:paraId="38E3BB3E" w14:textId="3D0772E6" w:rsidR="003863CB" w:rsidRDefault="003863CB">
      <w:pPr>
        <w:rPr>
          <w:sz w:val="28"/>
          <w:szCs w:val="28"/>
        </w:rPr>
      </w:pPr>
      <w:r w:rsidRPr="00BF659A">
        <w:rPr>
          <w:sz w:val="28"/>
          <w:szCs w:val="28"/>
        </w:rPr>
        <w:t>What post-secondary programs (diplomas/degrees) interest you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1CFC056" w14:textId="7A129AD3" w:rsidR="00BF659A" w:rsidRDefault="00BF659A">
      <w:pPr>
        <w:rPr>
          <w:sz w:val="28"/>
          <w:szCs w:val="28"/>
        </w:rPr>
      </w:pPr>
    </w:p>
    <w:p w14:paraId="36CA8CF6" w14:textId="2DE66CEA" w:rsidR="00BF659A" w:rsidRDefault="00BF659A">
      <w:pPr>
        <w:rPr>
          <w:sz w:val="28"/>
          <w:szCs w:val="28"/>
        </w:rPr>
      </w:pPr>
      <w:r>
        <w:rPr>
          <w:sz w:val="28"/>
          <w:szCs w:val="28"/>
        </w:rPr>
        <w:t>What future careers in the area of science and technology interest you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BED28F1" w14:textId="35BEB5D6" w:rsidR="00BF659A" w:rsidRDefault="00BF659A">
      <w:pPr>
        <w:rPr>
          <w:sz w:val="28"/>
          <w:szCs w:val="28"/>
        </w:rPr>
      </w:pPr>
    </w:p>
    <w:p w14:paraId="7052A66F" w14:textId="77777777" w:rsidR="00BF659A" w:rsidRDefault="00BF659A">
      <w:pPr>
        <w:rPr>
          <w:sz w:val="28"/>
          <w:szCs w:val="28"/>
        </w:rPr>
      </w:pPr>
    </w:p>
    <w:p w14:paraId="2E2FDB4C" w14:textId="23220801" w:rsidR="00BF659A" w:rsidRDefault="00BF659A">
      <w:pPr>
        <w:rPr>
          <w:sz w:val="28"/>
          <w:szCs w:val="28"/>
        </w:rPr>
      </w:pPr>
      <w:r>
        <w:rPr>
          <w:sz w:val="28"/>
          <w:szCs w:val="28"/>
        </w:rPr>
        <w:lastRenderedPageBreak/>
        <w:t>What are you most excited about post-secondary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99CFA0" w14:textId="06BF0EFC" w:rsidR="00BF659A" w:rsidRDefault="00BF659A">
      <w:pPr>
        <w:rPr>
          <w:sz w:val="28"/>
          <w:szCs w:val="28"/>
        </w:rPr>
      </w:pPr>
    </w:p>
    <w:p w14:paraId="6AAE95B6" w14:textId="2DC7EC68" w:rsidR="00BF659A" w:rsidRDefault="00BF659A">
      <w:pPr>
        <w:rPr>
          <w:sz w:val="28"/>
          <w:szCs w:val="28"/>
        </w:rPr>
      </w:pPr>
      <w:r>
        <w:rPr>
          <w:sz w:val="28"/>
          <w:szCs w:val="28"/>
        </w:rPr>
        <w:t>What are you most concerned about post-secondary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9C523D3" w14:textId="4AFC51E2" w:rsidR="00BF659A" w:rsidRDefault="00BF659A">
      <w:pPr>
        <w:rPr>
          <w:sz w:val="28"/>
          <w:szCs w:val="28"/>
        </w:rPr>
      </w:pPr>
    </w:p>
    <w:p w14:paraId="4CDE2B16" w14:textId="027F500A" w:rsidR="00BF659A" w:rsidRDefault="00BF659A">
      <w:pPr>
        <w:rPr>
          <w:sz w:val="28"/>
          <w:szCs w:val="28"/>
        </w:rPr>
      </w:pPr>
      <w:r>
        <w:rPr>
          <w:sz w:val="28"/>
          <w:szCs w:val="28"/>
        </w:rPr>
        <w:t>Have you been to any post-secondary campuses already?  Which ones? Why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92E3B17" w14:textId="3D577548" w:rsidR="00BF659A" w:rsidRDefault="00BF659A">
      <w:pPr>
        <w:rPr>
          <w:sz w:val="28"/>
          <w:szCs w:val="28"/>
        </w:rPr>
      </w:pPr>
    </w:p>
    <w:p w14:paraId="5F3B2E36" w14:textId="0AA3FC34" w:rsidR="00BF659A" w:rsidRDefault="00BF659A">
      <w:pPr>
        <w:rPr>
          <w:sz w:val="28"/>
          <w:szCs w:val="28"/>
        </w:rPr>
      </w:pPr>
      <w:r>
        <w:rPr>
          <w:sz w:val="28"/>
          <w:szCs w:val="28"/>
        </w:rPr>
        <w:t>What part of campus life (other than academics) interest you? 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00F11A2" w14:textId="77777777" w:rsidR="00BF659A" w:rsidRDefault="00BF659A">
      <w:pPr>
        <w:rPr>
          <w:sz w:val="28"/>
          <w:szCs w:val="28"/>
        </w:rPr>
      </w:pPr>
    </w:p>
    <w:p w14:paraId="1928BE90" w14:textId="7AAC0BFA" w:rsidR="00BF659A" w:rsidRDefault="00BF659A">
      <w:pPr>
        <w:rPr>
          <w:sz w:val="28"/>
          <w:szCs w:val="28"/>
        </w:rPr>
      </w:pPr>
      <w:r>
        <w:rPr>
          <w:sz w:val="28"/>
          <w:szCs w:val="28"/>
        </w:rPr>
        <w:t>What else should we know about you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554829D" w14:textId="06238034" w:rsidR="00BF659A" w:rsidRDefault="00BF659A">
      <w:pPr>
        <w:rPr>
          <w:sz w:val="28"/>
          <w:szCs w:val="28"/>
        </w:rPr>
      </w:pPr>
    </w:p>
    <w:p w14:paraId="1AFA0317" w14:textId="5CD7E17E" w:rsidR="00BF659A" w:rsidRPr="00A95862" w:rsidRDefault="00BF659A" w:rsidP="00BF659A">
      <w:pPr>
        <w:jc w:val="center"/>
        <w:rPr>
          <w:sz w:val="32"/>
          <w:szCs w:val="32"/>
        </w:rPr>
      </w:pPr>
      <w:r w:rsidRPr="00A95862">
        <w:rPr>
          <w:b/>
          <w:bCs/>
          <w:sz w:val="32"/>
          <w:szCs w:val="32"/>
        </w:rPr>
        <w:t xml:space="preserve">Please return by </w:t>
      </w:r>
      <w:r w:rsidR="00D117DB" w:rsidRPr="00A95862">
        <w:rPr>
          <w:b/>
          <w:bCs/>
          <w:sz w:val="32"/>
          <w:szCs w:val="32"/>
        </w:rPr>
        <w:t>Friday</w:t>
      </w:r>
      <w:r w:rsidRPr="00A95862">
        <w:rPr>
          <w:b/>
          <w:bCs/>
          <w:sz w:val="32"/>
          <w:szCs w:val="32"/>
        </w:rPr>
        <w:t xml:space="preserve">, </w:t>
      </w:r>
      <w:r w:rsidR="00393C17">
        <w:rPr>
          <w:b/>
          <w:bCs/>
          <w:sz w:val="32"/>
          <w:szCs w:val="32"/>
        </w:rPr>
        <w:t>March 1</w:t>
      </w:r>
      <w:r w:rsidR="00393C17">
        <w:rPr>
          <w:b/>
          <w:bCs/>
          <w:sz w:val="32"/>
          <w:szCs w:val="32"/>
          <w:vertAlign w:val="superscript"/>
        </w:rPr>
        <w:t>st</w:t>
      </w:r>
      <w:r w:rsidRPr="00A95862">
        <w:rPr>
          <w:b/>
          <w:bCs/>
          <w:sz w:val="32"/>
          <w:szCs w:val="32"/>
        </w:rPr>
        <w:t xml:space="preserve"> to Mr. </w:t>
      </w:r>
      <w:r w:rsidR="00D117DB" w:rsidRPr="00A95862">
        <w:rPr>
          <w:b/>
          <w:bCs/>
          <w:sz w:val="32"/>
          <w:szCs w:val="32"/>
        </w:rPr>
        <w:t>Cougny</w:t>
      </w:r>
      <w:r w:rsidRPr="00A95862">
        <w:rPr>
          <w:b/>
          <w:bCs/>
          <w:sz w:val="32"/>
          <w:szCs w:val="32"/>
        </w:rPr>
        <w:t xml:space="preserve"> (Rm 4</w:t>
      </w:r>
      <w:r w:rsidR="00D117DB" w:rsidRPr="00A95862">
        <w:rPr>
          <w:b/>
          <w:bCs/>
          <w:sz w:val="32"/>
          <w:szCs w:val="32"/>
        </w:rPr>
        <w:t>2</w:t>
      </w:r>
      <w:r w:rsidRPr="00A95862">
        <w:rPr>
          <w:b/>
          <w:bCs/>
          <w:sz w:val="32"/>
          <w:szCs w:val="32"/>
        </w:rPr>
        <w:t>)</w:t>
      </w:r>
      <w:r w:rsidR="00D117DB" w:rsidRPr="00A95862">
        <w:rPr>
          <w:b/>
          <w:bCs/>
          <w:sz w:val="32"/>
          <w:szCs w:val="32"/>
        </w:rPr>
        <w:t xml:space="preserve"> or Mrs. Sharp (Rm 44)</w:t>
      </w:r>
    </w:p>
    <w:sectPr w:rsidR="00BF659A" w:rsidRPr="00A95862" w:rsidSect="003863C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tzS3NLYwMTAxsTRR0lEKTi0uzszPAykwrAUANOyFkiwAAAA="/>
  </w:docVars>
  <w:rsids>
    <w:rsidRoot w:val="003863CB"/>
    <w:rsid w:val="003863CB"/>
    <w:rsid w:val="00393C17"/>
    <w:rsid w:val="008505E7"/>
    <w:rsid w:val="00A95862"/>
    <w:rsid w:val="00BF659A"/>
    <w:rsid w:val="00D11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1D914"/>
  <w15:chartTrackingRefBased/>
  <w15:docId w15:val="{2C7E012A-1355-40A6-B9A2-A474D78D8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er, Shona</dc:creator>
  <cp:keywords/>
  <dc:description/>
  <cp:lastModifiedBy>Sharp, Jennifer</cp:lastModifiedBy>
  <cp:revision>5</cp:revision>
  <dcterms:created xsi:type="dcterms:W3CDTF">2024-01-04T20:37:00Z</dcterms:created>
  <dcterms:modified xsi:type="dcterms:W3CDTF">2024-02-16T18:01:00Z</dcterms:modified>
</cp:coreProperties>
</file>